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1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b26d10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d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e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c1e12287-dc4a-42ea-8406-1ae34041c10e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31T01:10:43Z</dcterms:created>
  <dcterms:modified xsi:type="dcterms:W3CDTF">2023-07-31T01:1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etalle de los recursos, herramientas, roles, responsabilidades y participantes</vt:lpwstr>
  </property>
  <property fmtid="{D5CDD505-2E9C-101B-9397-08002B2CF9AE}" pid="7" name="references">
    <vt:lpwstr/>
  </property>
</Properties>
</file>